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Project Manager with over [X years] of experience in delivering complex projects across diverse industries, I am excited to apply for the Project Manager position at [Company Name] in Kenya Nairobi. Having spent significant time working within the dynamic and fast-paced environment of Nairobi’s business landscape, I understand the unique challenges and opportunities that come with leading projects in this vibrant city. My expertise in strategic planning, cross-functional team management, and stakeholder engagement aligns seamlessly with the requirements of this role, and I am eager to contribute my skills to drive successful outcomes for your organization.</w:t>
      </w:r>
    </w:p>
    <w:p>
      <w:pPr>
        <w:pStyle w:val="BodyText"/>
      </w:pPr>
      <w:r>
        <w:t xml:space="preserve">Kenya Nairobi is a hub of innovation, economic growth, and cultural diversity. As a Project Manager in this region, I have consistently navigated the complexities of managing projects that span sectors such as technology, infrastructure development, and community-driven initiatives. My work in Nairobi has taught me the importance of adaptability, cultural sensitivity, and a deep understanding of local market dynamics. Whether it is coordinating with government agencies on public infrastructure projects or leading tech startups through digital transformation, I have honed my ability to balance global best practices with localized solutions.</w:t>
      </w:r>
    </w:p>
    <w:bookmarkStart w:id="20" w:name="why-project-management-in-kenya-nairobi"/>
    <w:p>
      <w:pPr>
        <w:pStyle w:val="Heading2"/>
      </w:pPr>
      <w:r>
        <w:t xml:space="preserve">Why Project Management in Kenya Nairobi?</w:t>
      </w:r>
    </w:p>
    <w:p>
      <w:pPr>
        <w:pStyle w:val="FirstParagraph"/>
      </w:pPr>
      <w:r>
        <w:t xml:space="preserve">The role of a Project Manager in Kenya Nairobi is not just about executing plans—it is about fostering collaboration, overcoming logistical challenges, and delivering value in a rapidly evolving environment. In my previous positions, I have managed projects that required navigating the nuances of Nairobi’s infrastructure limitations, regulatory frameworks, and multicultural teams. For example, while leading a renewable energy initiative for a local NGO in 2022, I coordinated with stakeholders across Nairobi’s informal settlements to ensure equitable access to solar power solutions. This experience reinforced my belief that successful project management in Kenya requires both technical expertise and a deep commitment to community impact.</w:t>
      </w:r>
    </w:p>
    <w:p>
      <w:pPr>
        <w:pStyle w:val="BodyText"/>
      </w:pPr>
      <w:r>
        <w:t xml:space="preserve">My background as a Project Manager includes managing budgets exceeding KES [X], overseeing teams of up to 30 professionals, and delivering projects on time despite unforeseen challenges. I have successfully implemented frameworks such as Agile and Waterfall, tailored to the specific needs of each project. In Nairobi’s context, where resources can be constrained and timelines tight, my ability to prioritize tasks efficiently and maintain clear communication with all stakeholders has been critical to my success.</w:t>
      </w:r>
    </w:p>
    <w:bookmarkEnd w:id="20"/>
    <w:bookmarkStart w:id="21" w:name="key-skills-and-achievements"/>
    <w:p>
      <w:pPr>
        <w:pStyle w:val="Heading2"/>
      </w:pPr>
      <w:r>
        <w:t xml:space="preserve">Key Skills and Achievements</w:t>
      </w:r>
    </w:p>
    <w:p>
      <w:pPr>
        <w:pStyle w:val="FirstParagraph"/>
      </w:pPr>
      <w:r>
        <w:t xml:space="preserve">One of my core strengths as a Project Manager is my ability to translate strategic goals into actionable plans. In Nairobi, where projects often involve multiple stakeholders with competing priorities, I have developed a reputation for fostering collaboration and ensuring alignment. For instance, while managing a large-scale urban development project in 2021, I facilitated workshops with local communities, government officials, and private sector partners to create a shared vision for the initiative. This approach not only streamlined decision-making but also enhanced transparency and trust among all parties involved.</w:t>
      </w:r>
    </w:p>
    <w:p>
      <w:pPr>
        <w:pStyle w:val="BodyText"/>
      </w:pPr>
      <w:r>
        <w:t xml:space="preserve">Another area where I excel is risk management. In Nairobi’s unpredictable environment, where factors such as weather disruptions or supply chain delays can impact project timelines, I have implemented proactive measures to mitigate risks. My use of predictive analytics and regular progress reviews has consistently resulted in reduced project overruns and improved client satisfaction. Additionally, I am adept at leveraging technology to streamline project workflows—whether it’s using cloud-based tools for real-time collaboration or implementing digital dashboards for stakeholder reporting.</w:t>
      </w:r>
    </w:p>
    <w:bookmarkEnd w:id="21"/>
    <w:bookmarkStart w:id="22" w:name="why-company-name"/>
    <w:p>
      <w:pPr>
        <w:pStyle w:val="Heading2"/>
      </w:pPr>
      <w:r>
        <w:t xml:space="preserve">Why [Company Name]?</w:t>
      </w:r>
    </w:p>
    <w:p>
      <w:pPr>
        <w:pStyle w:val="FirstParagraph"/>
      </w:pPr>
      <w:r>
        <w:t xml:space="preserve">What draws me to [Company Name] is its commitment to excellence and innovation in the Kenyan market. As a leader in [industry/sector], your organization has consistently demonstrated the ability to deliver impactful projects that address critical needs in Nairobi and beyond. I am particularly impressed by your recent initiatives in [specific project or goal], which reflect a vision that resonates with my own professional values. I believe my experience and passion for driving results would make me a valuable asset to your team.</w:t>
      </w:r>
    </w:p>
    <w:p>
      <w:pPr>
        <w:pStyle w:val="BodyText"/>
      </w:pPr>
      <w:r>
        <w:t xml:space="preserve">Furthermore, Nairobi’s unique challenges—such as rapid urbanization, the need for sustainable development, and the rise of digital transformation—require Project Managers who are not only technically proficient but also culturally attuned. My time in Kenya has given me a firsthand understanding of these dynamics, and I am confident that my background positions me to contribute meaningfully to [Company Name]’s mission.</w:t>
      </w:r>
    </w:p>
    <w:bookmarkEnd w:id="22"/>
    <w:bookmarkStart w:id="23" w:name="closing-statement"/>
    <w:p>
      <w:pPr>
        <w:pStyle w:val="Heading2"/>
      </w:pPr>
      <w:r>
        <w:t xml:space="preserve">Closing Statement</w:t>
      </w:r>
    </w:p>
    <w:p>
      <w:pPr>
        <w:pStyle w:val="FirstParagraph"/>
      </w:pPr>
      <w:r>
        <w:t xml:space="preserve">In conclusion, I am enthusiastic about the opportunity to join [Company Name] as a Project Manager in Kenya Nairobi. My track record of delivering high-impact projects, combined with my deep understanding of the local context, makes me confident in my ability to contribute to your success. I would welcome the chance to discuss how my skills and experiences align with your needs. Thank you for considering my application, and I look forward to the possibility of contributing to [Company Name]’s continued growth and impact in Nairobi.</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Kenya Nairobi</dc:title>
  <dc:creator/>
  <dc:language>en</dc:language>
  <cp:keywords/>
  <dcterms:created xsi:type="dcterms:W3CDTF">2025-12-10T05:20:50Z</dcterms:created>
  <dcterms:modified xsi:type="dcterms:W3CDTF">2025-12-10T05:20:50Z</dcterms:modified>
</cp:coreProperties>
</file>

<file path=docProps/custom.xml><?xml version="1.0" encoding="utf-8"?>
<Properties xmlns="http://schemas.openxmlformats.org/officeDocument/2006/custom-properties" xmlns:vt="http://schemas.openxmlformats.org/officeDocument/2006/docPropsVTypes"/>
</file>